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CBBA4" w14:textId="77777777" w:rsidR="009A302D" w:rsidRPr="00B66209" w:rsidRDefault="009A302D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36376A81" w14:textId="53CF6DC6" w:rsidR="009A302D" w:rsidRPr="00B66209" w:rsidRDefault="00026AFC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Application</w:t>
      </w:r>
    </w:p>
    <w:p w14:paraId="06FDAE4F" w14:textId="7176F655" w:rsidR="00FD2896" w:rsidRDefault="00A61251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Technological/instrumental 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Investment Subsidy </w:t>
      </w:r>
      <w:r w:rsid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>Stichting tot Steun VCVGZ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</w:p>
    <w:p w14:paraId="2FF7F1B4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60048A0" w14:textId="77777777" w:rsidR="009A302D" w:rsidRPr="00B66209" w:rsidRDefault="009A302D" w:rsidP="009A302D">
      <w:pPr>
        <w:rPr>
          <w:rFonts w:asciiTheme="minorHAnsi" w:hAnsiTheme="minorHAnsi" w:cstheme="minorHAnsi"/>
          <w:sz w:val="8"/>
          <w:szCs w:val="8"/>
          <w:lang w:val="en-GB"/>
        </w:rPr>
      </w:pPr>
    </w:p>
    <w:p w14:paraId="63EF11D7" w14:textId="77777777" w:rsidR="009A302D" w:rsidRPr="00B66209" w:rsidRDefault="009A302D" w:rsidP="009A302D">
      <w:pPr>
        <w:tabs>
          <w:tab w:val="left" w:pos="3686"/>
        </w:tabs>
        <w:jc w:val="center"/>
        <w:rPr>
          <w:rFonts w:asciiTheme="minorHAnsi" w:hAnsiTheme="minorHAnsi" w:cstheme="minorHAnsi"/>
          <w:b/>
          <w:bCs/>
          <w:lang w:val="en-GB"/>
        </w:rPr>
      </w:pPr>
      <w:r w:rsidRPr="00B66209">
        <w:rPr>
          <w:rFonts w:asciiTheme="minorHAnsi" w:hAnsiTheme="minorHAnsi" w:cstheme="minorHAnsi"/>
          <w:b/>
          <w:lang w:val="en-GB"/>
        </w:rPr>
        <w:t>File number</w:t>
      </w:r>
      <w:r w:rsidRPr="00B66209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[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by </w:t>
      </w:r>
      <w:proofErr w:type="spellStart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Stichting</w:t>
      </w:r>
      <w:proofErr w:type="spellEnd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 tot </w:t>
      </w:r>
      <w:proofErr w:type="spellStart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Steun</w:t>
      </w:r>
      <w:proofErr w:type="spellEnd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 VCVGZ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]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>: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ab/>
      </w:r>
      <w:r w:rsidRPr="00B66209">
        <w:rPr>
          <w:rFonts w:asciiTheme="minorHAnsi" w:hAnsiTheme="minorHAnsi" w:cstheme="minorHAnsi"/>
          <w:b/>
          <w:bCs/>
          <w:lang w:val="en-GB"/>
        </w:rPr>
        <w:tab/>
      </w:r>
    </w:p>
    <w:p w14:paraId="658C5EA3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51784E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02519AA3" w14:textId="77777777" w:rsidR="00B66209" w:rsidRPr="00FD2896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 xml:space="preserve">Your application will be reviewed by the Board of </w:t>
      </w:r>
      <w:r w:rsidR="00B66209" w:rsidRPr="00FD2896">
        <w:rPr>
          <w:rFonts w:asciiTheme="minorHAnsi" w:hAnsiTheme="minorHAnsi" w:cstheme="minorHAnsi"/>
          <w:sz w:val="20"/>
          <w:lang w:val="en-GB"/>
        </w:rPr>
        <w:t>Stichting tot Steun VCVGZ</w:t>
      </w:r>
    </w:p>
    <w:p w14:paraId="0FA60C1A" w14:textId="77777777" w:rsidR="009A302D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send an electronic version (pdf) only to</w:t>
      </w:r>
      <w:r w:rsidRPr="00E176D0">
        <w:rPr>
          <w:rFonts w:asciiTheme="minorHAnsi" w:hAnsiTheme="minorHAnsi" w:cstheme="minorHAnsi"/>
          <w:color w:val="8B698A"/>
          <w:lang w:val="en-GB"/>
        </w:rPr>
        <w:t xml:space="preserve"> </w:t>
      </w:r>
      <w:hyperlink r:id="rId8" w:history="1">
        <w:r w:rsidRPr="00E176D0">
          <w:rPr>
            <w:rStyle w:val="Hyperlink"/>
            <w:rFonts w:asciiTheme="minorHAnsi" w:hAnsiTheme="minorHAnsi" w:cstheme="minorHAnsi"/>
            <w:color w:val="8B698A"/>
            <w:lang w:val="en-GB"/>
          </w:rPr>
          <w:t>info@stichtingtotsteunvcvgz.nl</w:t>
        </w:r>
      </w:hyperlink>
    </w:p>
    <w:p w14:paraId="702AED5A" w14:textId="77777777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This form can be filled-in in either Dutch or English</w:t>
      </w:r>
    </w:p>
    <w:p w14:paraId="39E09779" w14:textId="1921D7B4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add the following appendi</w:t>
      </w:r>
      <w:r w:rsidR="003154B2">
        <w:rPr>
          <w:rFonts w:asciiTheme="minorHAnsi" w:hAnsiTheme="minorHAnsi" w:cstheme="minorHAnsi"/>
          <w:lang w:val="en-GB"/>
        </w:rPr>
        <w:t>c</w:t>
      </w:r>
      <w:r w:rsidRPr="00FD2896">
        <w:rPr>
          <w:rFonts w:asciiTheme="minorHAnsi" w:hAnsiTheme="minorHAnsi" w:cstheme="minorHAnsi"/>
          <w:lang w:val="en-GB"/>
        </w:rPr>
        <w:t>es:</w:t>
      </w:r>
    </w:p>
    <w:p w14:paraId="7635BC29" w14:textId="41CC7F1E" w:rsidR="00B66209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Literature list</w:t>
      </w:r>
    </w:p>
    <w:p w14:paraId="5D358361" w14:textId="16D9CA77" w:rsidR="003301AA" w:rsidRPr="003301AA" w:rsidRDefault="003301AA" w:rsidP="003301AA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Budget (see </w:t>
      </w:r>
      <w:r w:rsidRPr="00C34887">
        <w:rPr>
          <w:rFonts w:asciiTheme="minorHAnsi" w:hAnsiTheme="minorHAnsi" w:cstheme="minorHAnsi"/>
          <w:u w:val="single"/>
          <w:lang w:val="en-GB"/>
        </w:rPr>
        <w:t>format</w:t>
      </w:r>
      <w:r>
        <w:rPr>
          <w:rFonts w:asciiTheme="minorHAnsi" w:hAnsiTheme="minorHAnsi" w:cstheme="minorHAnsi"/>
          <w:lang w:val="en-GB"/>
        </w:rPr>
        <w:t xml:space="preserve"> on our website)</w:t>
      </w:r>
    </w:p>
    <w:p w14:paraId="06806D81" w14:textId="77777777" w:rsidR="00B24F55" w:rsidRPr="00FD2896" w:rsidRDefault="00B24F55" w:rsidP="00B24F55">
      <w:pPr>
        <w:ind w:left="1418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Other appendices will not be accepted</w:t>
      </w:r>
    </w:p>
    <w:p w14:paraId="07F5A40A" w14:textId="77777777" w:rsidR="009A302D" w:rsidRPr="00FD2896" w:rsidRDefault="009A302D" w:rsidP="009A302D">
      <w:pPr>
        <w:rPr>
          <w:rFonts w:asciiTheme="minorHAnsi" w:hAnsiTheme="minorHAnsi" w:cstheme="minorHAnsi"/>
          <w:strike/>
          <w:lang w:val="en-GB"/>
        </w:rPr>
      </w:pPr>
    </w:p>
    <w:p w14:paraId="75A2D39E" w14:textId="77777777" w:rsidR="009A302D" w:rsidRPr="00B66209" w:rsidRDefault="00FD2896" w:rsidP="00FD2896">
      <w:pPr>
        <w:pBdr>
          <w:top w:val="single" w:sz="18" w:space="1" w:color="auto"/>
        </w:pBdr>
        <w:tabs>
          <w:tab w:val="left" w:pos="4820"/>
        </w:tabs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  </w:t>
      </w:r>
    </w:p>
    <w:p w14:paraId="029D5940" w14:textId="77777777" w:rsidR="009A302D" w:rsidRPr="00B66209" w:rsidRDefault="009A302D" w:rsidP="009A302D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B66209" w14:paraId="3BA667A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75A1A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0C830E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08201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1C347C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57782B56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9E345E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EFD0C9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CD9429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5DC821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male / female</w:t>
            </w:r>
          </w:p>
        </w:tc>
      </w:tr>
      <w:tr w:rsidR="009A302D" w:rsidRPr="00B66209" w14:paraId="55F3EF1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2360C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457B2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4926979" w14:textId="4057E6AA" w:rsidR="00B763A7" w:rsidRPr="00B66209" w:rsidRDefault="00B763A7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FE52CC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B66209" w14:paraId="1ACD14E2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8178E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F1C600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E9CC44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F22F2E6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0B4DC79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A6E5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5CC2460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9C445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CF7037D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C10D11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EF15B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210538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9D1F2D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65EC0A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e-mail:</w:t>
            </w:r>
          </w:p>
        </w:tc>
      </w:tr>
      <w:tr w:rsidR="009A302D" w:rsidRPr="00B66209" w14:paraId="2ACE38CF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2D2D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4D09BB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1F37C9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500CD3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445733A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66380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b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07FAAA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C1864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74A316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763A7" w14:paraId="701A8F3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65A70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C64A3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B66209" w14:paraId="4259E10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F57D1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CC86B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679E958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D1A471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25579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117B3200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DB02B5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03A91A" w14:textId="77777777" w:rsidR="009A302D" w:rsidRPr="00B66209" w:rsidRDefault="009A302D" w:rsidP="009A302D">
            <w:pPr>
              <w:rPr>
                <w:rFonts w:asciiTheme="minorHAnsi" w:hAnsiTheme="minorHAnsi" w:cstheme="minorHAnsi"/>
                <w:i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B66209" w14:paraId="6E3321E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39DEA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2060E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B66209" w14:paraId="00E3C57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A8E23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FBAB3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3D1ACBC8" w14:textId="77777777" w:rsidR="009A302D" w:rsidRPr="00B66209" w:rsidRDefault="009A302D" w:rsidP="009A302D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48088CED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0B133A2A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NL:</w:t>
      </w:r>
    </w:p>
    <w:p w14:paraId="7BAB1D78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UK:</w:t>
      </w:r>
    </w:p>
    <w:p w14:paraId="6E9677FB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D85CDE6" w14:textId="32DC5363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Summary (maximum </w:t>
      </w:r>
      <w:r w:rsidR="003301AA">
        <w:rPr>
          <w:rFonts w:asciiTheme="minorHAnsi" w:hAnsiTheme="minorHAnsi" w:cstheme="minorHAnsi"/>
          <w:b/>
          <w:bCs/>
          <w:sz w:val="21"/>
          <w:szCs w:val="21"/>
          <w:lang w:val="en-GB"/>
        </w:rPr>
        <w:t>one page</w:t>
      </w: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)</w:t>
      </w:r>
    </w:p>
    <w:p w14:paraId="3138B1D2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670A80C8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18FB5B0A" w14:textId="77777777" w:rsidR="00FD2896" w:rsidRDefault="00FD2896">
      <w:pPr>
        <w:autoSpaceDE/>
        <w:autoSpaceDN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br w:type="page"/>
      </w:r>
    </w:p>
    <w:p w14:paraId="7DE0551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lastRenderedPageBreak/>
        <w:t>Recent publications by the applicants (optional)</w:t>
      </w:r>
    </w:p>
    <w:p w14:paraId="222C3D20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1631C746" w14:textId="77777777" w:rsidR="009A302D" w:rsidRPr="00B66209" w:rsidRDefault="009A302D" w:rsidP="009A302D">
      <w:pPr>
        <w:numPr>
          <w:ilvl w:val="12"/>
          <w:numId w:val="0"/>
        </w:numPr>
        <w:ind w:firstLine="284"/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1"/>
          <w:szCs w:val="21"/>
          <w:lang w:val="en-GB"/>
        </w:rPr>
        <w:t>Please list five recent publications by the applicants.</w:t>
      </w:r>
    </w:p>
    <w:p w14:paraId="0EB6895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0BBECDCF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s this a revised application?</w:t>
      </w:r>
      <w:r w:rsidRPr="00B66209">
        <w:rPr>
          <w:rStyle w:val="Voetnootmarkering"/>
          <w:rFonts w:asciiTheme="minorHAnsi" w:hAnsiTheme="minorHAnsi" w:cstheme="minorHAnsi"/>
          <w:sz w:val="17"/>
          <w:lang w:val="en-GB"/>
        </w:rPr>
        <w:t xml:space="preserve"> </w:t>
      </w:r>
      <w:r w:rsidRPr="00B66209">
        <w:rPr>
          <w:rStyle w:val="Voetnootmarkering"/>
          <w:rFonts w:asciiTheme="minorHAnsi" w:hAnsiTheme="minorHAnsi" w:cstheme="minorHAnsi"/>
          <w:b/>
          <w:bCs/>
          <w:sz w:val="21"/>
          <w:lang w:val="en-GB"/>
        </w:rPr>
        <w:footnoteReference w:id="1"/>
      </w:r>
    </w:p>
    <w:p w14:paraId="31EA2876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7F1EFB6C" w14:textId="77777777" w:rsidR="009A302D" w:rsidRPr="00B66209" w:rsidRDefault="009A302D" w:rsidP="009A302D">
      <w:pPr>
        <w:tabs>
          <w:tab w:val="left" w:pos="284"/>
          <w:tab w:val="left" w:pos="1843"/>
          <w:tab w:val="left" w:pos="3969"/>
          <w:tab w:val="left" w:pos="6521"/>
        </w:tabs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4"/>
          <w:szCs w:val="24"/>
          <w:lang w:val="en-GB"/>
        </w:rPr>
        <w:tab/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>no / yes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which year(s)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previous rating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file number:</w:t>
      </w:r>
    </w:p>
    <w:p w14:paraId="62A06627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14:paraId="3E7BD33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 xml:space="preserve">Previous Application (to other bodies). </w:t>
      </w:r>
    </w:p>
    <w:tbl>
      <w:tblPr>
        <w:tblpPr w:leftFromText="141" w:rightFromText="141" w:vertAnchor="text" w:horzAnchor="margin" w:tblpY="3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675"/>
        <w:gridCol w:w="3861"/>
      </w:tblGrid>
      <w:tr w:rsidR="009A302D" w:rsidRPr="00B763A7" w14:paraId="008D16E9" w14:textId="77777777">
        <w:trPr>
          <w:trHeight w:val="242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61BD4B" w14:textId="77777777" w:rsidR="009A302D" w:rsidRPr="00B66209" w:rsidRDefault="00B24F55" w:rsidP="00B24F55">
            <w:pPr>
              <w:pStyle w:val="Koptekst"/>
              <w:tabs>
                <w:tab w:val="clear" w:pos="4536"/>
                <w:tab w:val="clear" w:pos="9072"/>
              </w:tabs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  </w:t>
            </w:r>
            <w:r w:rsidR="009A302D"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Has the same idea been submitted elsewhere?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AC74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FBF8C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Yes + amount requested:  </w:t>
            </w:r>
          </w:p>
          <w:p w14:paraId="3FB43CCB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To whom?:             </w:t>
            </w:r>
          </w:p>
        </w:tc>
      </w:tr>
    </w:tbl>
    <w:p w14:paraId="3FB48FFB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0D0477E4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7F780D63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3BA68B92" w14:textId="6060F8BD" w:rsidR="009A302D" w:rsidRPr="008126A8" w:rsidRDefault="009A302D" w:rsidP="00B24F55">
      <w:pPr>
        <w:ind w:left="284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proposal will be assessed using the </w:t>
      </w:r>
      <w:hyperlink r:id="rId9" w:history="1">
        <w:r w:rsidRPr="008126A8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r w:rsidRPr="00B66209">
        <w:rPr>
          <w:rFonts w:asciiTheme="minorHAnsi" w:hAnsiTheme="minorHAnsi" w:cstheme="minorHAnsi"/>
          <w:lang w:val="en-GB"/>
        </w:rPr>
        <w:t xml:space="preserve"> of the </w:t>
      </w:r>
      <w:proofErr w:type="spellStart"/>
      <w:r w:rsidR="00B24F55" w:rsidRPr="008126A8">
        <w:rPr>
          <w:rFonts w:asciiTheme="minorHAnsi" w:hAnsiTheme="minorHAnsi" w:cstheme="minorHAnsi"/>
          <w:lang w:val="en-GB"/>
        </w:rPr>
        <w:t>Stichting</w:t>
      </w:r>
      <w:proofErr w:type="spellEnd"/>
      <w:r w:rsidR="00B24F55" w:rsidRPr="008126A8">
        <w:rPr>
          <w:rFonts w:asciiTheme="minorHAnsi" w:hAnsiTheme="minorHAnsi" w:cstheme="minorHAnsi"/>
          <w:lang w:val="en-GB"/>
        </w:rPr>
        <w:t xml:space="preserve"> tot </w:t>
      </w:r>
      <w:proofErr w:type="spellStart"/>
      <w:r w:rsidR="00B24F55" w:rsidRPr="008126A8">
        <w:rPr>
          <w:rFonts w:asciiTheme="minorHAnsi" w:hAnsiTheme="minorHAnsi" w:cstheme="minorHAnsi"/>
          <w:lang w:val="en-GB"/>
        </w:rPr>
        <w:t>Steun</w:t>
      </w:r>
      <w:proofErr w:type="spellEnd"/>
      <w:r w:rsidR="00FD2896">
        <w:rPr>
          <w:rFonts w:asciiTheme="minorHAnsi" w:hAnsiTheme="minorHAnsi" w:cstheme="minorHAnsi"/>
          <w:lang w:val="en-GB"/>
        </w:rPr>
        <w:t>.</w:t>
      </w:r>
      <w:r w:rsidRPr="008126A8">
        <w:rPr>
          <w:rFonts w:asciiTheme="minorHAnsi" w:hAnsiTheme="minorHAnsi" w:cstheme="minorHAnsi"/>
          <w:lang w:val="en-GB"/>
        </w:rPr>
        <w:t xml:space="preserve"> </w:t>
      </w:r>
    </w:p>
    <w:p w14:paraId="7F453C9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E31B9C2" w14:textId="03335344" w:rsidR="009A302D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nvestment proposal</w:t>
      </w:r>
    </w:p>
    <w:p w14:paraId="74AFFFBF" w14:textId="6AFD8A49" w:rsidR="009A302D" w:rsidRPr="00B66209" w:rsidRDefault="000C7B66" w:rsidP="000C7B66">
      <w:pPr>
        <w:pBdr>
          <w:top w:val="single" w:sz="18" w:space="1" w:color="auto"/>
        </w:pBd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</w:t>
      </w:r>
      <w:r w:rsidRPr="00B66209">
        <w:rPr>
          <w:rFonts w:asciiTheme="minorHAnsi" w:hAnsiTheme="minorHAnsi" w:cstheme="minorHAnsi"/>
          <w:b/>
          <w:bCs/>
          <w:u w:val="single"/>
          <w:lang w:val="en-GB"/>
        </w:rPr>
        <w:t>maximum</w:t>
      </w:r>
      <w:r w:rsidRPr="00B66209">
        <w:rPr>
          <w:rFonts w:asciiTheme="minorHAnsi" w:hAnsiTheme="minorHAnsi" w:cstheme="minorHAnsi"/>
          <w:lang w:val="en-GB"/>
        </w:rPr>
        <w:t xml:space="preserve"> length of text for </w:t>
      </w:r>
      <w:r>
        <w:rPr>
          <w:rFonts w:asciiTheme="minorHAnsi" w:hAnsiTheme="minorHAnsi" w:cstheme="minorHAnsi"/>
          <w:lang w:val="en-GB"/>
        </w:rPr>
        <w:t xml:space="preserve">this </w:t>
      </w:r>
      <w:r w:rsidRPr="00B66209">
        <w:rPr>
          <w:rFonts w:asciiTheme="minorHAnsi" w:hAnsiTheme="minorHAnsi" w:cstheme="minorHAnsi"/>
          <w:lang w:val="en-GB"/>
        </w:rPr>
        <w:t>question</w:t>
      </w:r>
      <w:r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>is 4 pages with a minimum font size of 10 pts and line</w:t>
      </w:r>
      <w:r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>distance 1,15.</w:t>
      </w:r>
      <w:r>
        <w:rPr>
          <w:rFonts w:asciiTheme="minorHAnsi" w:hAnsiTheme="minorHAnsi" w:cstheme="minorHAnsi"/>
          <w:lang w:val="en-GB"/>
        </w:rPr>
        <w:t xml:space="preserve"> </w:t>
      </w:r>
      <w:r w:rsidR="009A302D" w:rsidRPr="00B66209">
        <w:rPr>
          <w:rFonts w:asciiTheme="minorHAnsi" w:hAnsiTheme="minorHAnsi" w:cstheme="minorHAnsi"/>
          <w:lang w:val="en-GB"/>
        </w:rPr>
        <w:t xml:space="preserve">In answering question 7 please incorporate the following items. </w:t>
      </w:r>
    </w:p>
    <w:p w14:paraId="1EF32C0A" w14:textId="77777777" w:rsidR="009A302D" w:rsidRPr="00B66209" w:rsidRDefault="009A302D" w:rsidP="009A302D">
      <w:pPr>
        <w:rPr>
          <w:rFonts w:asciiTheme="minorHAnsi" w:hAnsiTheme="minorHAnsi" w:cstheme="minorHAnsi"/>
          <w:sz w:val="7"/>
          <w:szCs w:val="7"/>
          <w:lang w:val="en-GB"/>
        </w:rPr>
      </w:pPr>
    </w:p>
    <w:p w14:paraId="71ED339A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1.</w:t>
      </w:r>
      <w:r w:rsidRPr="00B66209">
        <w:rPr>
          <w:rFonts w:asciiTheme="minorHAnsi" w:hAnsiTheme="minorHAnsi" w:cstheme="minorHAnsi"/>
          <w:lang w:val="en-GB"/>
        </w:rPr>
        <w:tab/>
        <w:t>Description of the investment</w:t>
      </w:r>
    </w:p>
    <w:p w14:paraId="33E18F16" w14:textId="77777777" w:rsidR="009A302D" w:rsidRPr="00B66209" w:rsidRDefault="00FD2896" w:rsidP="006527E1">
      <w:pPr>
        <w:ind w:left="425" w:hanging="141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2</w:t>
      </w:r>
      <w:r w:rsidR="009A302D" w:rsidRPr="00B66209">
        <w:rPr>
          <w:rFonts w:asciiTheme="minorHAnsi" w:hAnsiTheme="minorHAnsi" w:cstheme="minorHAnsi"/>
          <w:lang w:val="en-GB"/>
        </w:rPr>
        <w:t>.</w:t>
      </w:r>
      <w:r w:rsidR="009A302D" w:rsidRPr="00B66209">
        <w:rPr>
          <w:rFonts w:asciiTheme="minorHAnsi" w:hAnsiTheme="minorHAnsi" w:cstheme="minorHAnsi"/>
          <w:lang w:val="en-GB"/>
        </w:rPr>
        <w:tab/>
        <w:t>Reasons for the proposed investment</w:t>
      </w:r>
    </w:p>
    <w:p w14:paraId="734EE557" w14:textId="77777777" w:rsidR="000C7B66" w:rsidRDefault="000C7B66" w:rsidP="000C7B66">
      <w:pPr>
        <w:rPr>
          <w:rFonts w:asciiTheme="minorHAnsi" w:hAnsiTheme="minorHAnsi" w:cstheme="minorHAnsi"/>
          <w:lang w:val="en-GB"/>
        </w:rPr>
      </w:pPr>
    </w:p>
    <w:p w14:paraId="6F3B0772" w14:textId="34C12EE5" w:rsidR="009A302D" w:rsidRPr="00B66209" w:rsidRDefault="000C7B66" w:rsidP="009A302D">
      <w:pP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proposal will be assessed using the </w:t>
      </w:r>
      <w:hyperlink r:id="rId10" w:history="1">
        <w:r w:rsidRPr="008126A8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r w:rsidRPr="00B66209">
        <w:rPr>
          <w:rFonts w:asciiTheme="minorHAnsi" w:hAnsiTheme="minorHAnsi" w:cstheme="minorHAnsi"/>
          <w:lang w:val="en-GB"/>
        </w:rPr>
        <w:t xml:space="preserve"> of the </w:t>
      </w:r>
      <w:proofErr w:type="spellStart"/>
      <w:r w:rsidRPr="008126A8">
        <w:rPr>
          <w:rFonts w:asciiTheme="minorHAnsi" w:hAnsiTheme="minorHAnsi" w:cstheme="minorHAnsi"/>
          <w:lang w:val="en-GB"/>
        </w:rPr>
        <w:t>Stichting</w:t>
      </w:r>
      <w:proofErr w:type="spellEnd"/>
      <w:r w:rsidRPr="008126A8">
        <w:rPr>
          <w:rFonts w:asciiTheme="minorHAnsi" w:hAnsiTheme="minorHAnsi" w:cstheme="minorHAnsi"/>
          <w:lang w:val="en-GB"/>
        </w:rPr>
        <w:t xml:space="preserve"> tot </w:t>
      </w:r>
      <w:proofErr w:type="spellStart"/>
      <w:r w:rsidRPr="008126A8">
        <w:rPr>
          <w:rFonts w:asciiTheme="minorHAnsi" w:hAnsiTheme="minorHAnsi" w:cstheme="minorHAnsi"/>
          <w:lang w:val="en-GB"/>
        </w:rPr>
        <w:t>Steun</w:t>
      </w:r>
      <w:proofErr w:type="spellEnd"/>
      <w:r>
        <w:rPr>
          <w:rFonts w:asciiTheme="minorHAnsi" w:hAnsiTheme="minorHAnsi" w:cstheme="minorHAnsi"/>
          <w:lang w:val="en-GB"/>
        </w:rPr>
        <w:t>.</w:t>
      </w:r>
      <w:r w:rsidRPr="008126A8">
        <w:rPr>
          <w:rFonts w:asciiTheme="minorHAnsi" w:hAnsiTheme="minorHAnsi" w:cstheme="minorHAnsi"/>
          <w:lang w:val="en-GB"/>
        </w:rPr>
        <w:t xml:space="preserve"> </w:t>
      </w:r>
    </w:p>
    <w:p w14:paraId="4699930E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Requested funding</w:t>
      </w:r>
    </w:p>
    <w:p w14:paraId="0CAB56A2" w14:textId="2DC88F99" w:rsidR="009A302D" w:rsidRPr="00B66209" w:rsidRDefault="003301AA" w:rsidP="009A302D">
      <w:pPr>
        <w:rPr>
          <w:rFonts w:asciiTheme="minorHAnsi" w:hAnsiTheme="minorHAnsi" w:cstheme="minorHAnsi"/>
          <w:lang w:val="en-GB"/>
        </w:rPr>
      </w:pPr>
      <w:bookmarkStart w:id="0" w:name="_Hlk3814331"/>
      <w:r w:rsidRPr="003301AA">
        <w:rPr>
          <w:rFonts w:asciiTheme="minorHAnsi" w:hAnsiTheme="minorHAnsi" w:cstheme="minorHAnsi"/>
          <w:lang w:val="en-GB"/>
        </w:rPr>
        <w:t xml:space="preserve">Please attach a detailed budget according to the </w:t>
      </w:r>
      <w:r w:rsidRPr="001F02FE">
        <w:rPr>
          <w:rFonts w:asciiTheme="minorHAnsi" w:hAnsiTheme="minorHAnsi" w:cstheme="minorHAnsi"/>
          <w:lang w:val="en-GB"/>
        </w:rPr>
        <w:t>format</w:t>
      </w:r>
      <w:r w:rsidRPr="003301AA">
        <w:rPr>
          <w:rFonts w:asciiTheme="minorHAnsi" w:hAnsiTheme="minorHAnsi" w:cstheme="minorHAnsi"/>
          <w:lang w:val="en-GB"/>
        </w:rPr>
        <w:t xml:space="preserve"> on our website.</w:t>
      </w:r>
    </w:p>
    <w:bookmarkEnd w:id="0"/>
    <w:p w14:paraId="24273076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E7AEDC5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Max. 5 keywords</w:t>
      </w:r>
    </w:p>
    <w:p w14:paraId="1D005C4F" w14:textId="77777777" w:rsidR="009A302D" w:rsidRPr="00B66209" w:rsidRDefault="009A302D" w:rsidP="009A302D">
      <w:pPr>
        <w:rPr>
          <w:rFonts w:asciiTheme="minorHAnsi" w:hAnsiTheme="minorHAnsi" w:cstheme="minorHAnsi"/>
          <w:color w:val="1F497D"/>
          <w:lang w:val="en-US"/>
        </w:rPr>
      </w:pPr>
      <w:r w:rsidRPr="00B66209">
        <w:rPr>
          <w:rFonts w:asciiTheme="minorHAnsi" w:hAnsiTheme="minorHAnsi" w:cstheme="minorHAnsi"/>
          <w:lang w:val="en-GB"/>
        </w:rPr>
        <w:t>This will be used to track reviewers, not for selection purposes</w:t>
      </w:r>
      <w:r w:rsidRPr="00B66209">
        <w:rPr>
          <w:rFonts w:asciiTheme="minorHAnsi" w:hAnsiTheme="minorHAnsi" w:cstheme="minorHAnsi"/>
          <w:b/>
          <w:bCs/>
          <w:szCs w:val="21"/>
          <w:lang w:val="en-GB"/>
        </w:rPr>
        <w:t xml:space="preserve"> </w:t>
      </w:r>
    </w:p>
    <w:p w14:paraId="31E20FF4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88AC188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E2F5999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98CF83B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01BCB5F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555D07C" w14:textId="77777777" w:rsidR="00841205" w:rsidRDefault="00841205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</w:p>
    <w:p w14:paraId="482BD7C6" w14:textId="1CBC08C1" w:rsidR="009A302D" w:rsidRPr="00584832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584832">
        <w:rPr>
          <w:rFonts w:asciiTheme="minorHAnsi" w:hAnsiTheme="minorHAnsi" w:cstheme="minorHAnsi"/>
          <w:b/>
          <w:sz w:val="21"/>
          <w:lang w:val="en-GB"/>
        </w:rPr>
        <w:t>Names, addresses and expertise of potential referees</w:t>
      </w:r>
      <w:r w:rsidR="001F02FE">
        <w:rPr>
          <w:rStyle w:val="Voetnootmarkering"/>
          <w:rFonts w:asciiTheme="minorHAnsi" w:hAnsiTheme="minorHAnsi" w:cstheme="minorHAnsi"/>
          <w:b/>
          <w:sz w:val="21"/>
          <w:lang w:val="en-GB"/>
        </w:rPr>
        <w:footnoteReference w:id="2"/>
      </w:r>
    </w:p>
    <w:p w14:paraId="55019FA5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A56592E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DA8043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51B59468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7217F7F" w14:textId="77777777" w:rsidR="003301AA" w:rsidRDefault="003301AA">
      <w:pPr>
        <w:autoSpaceDE/>
        <w:autoSpaceDN/>
        <w:rPr>
          <w:rFonts w:asciiTheme="minorHAnsi" w:hAnsiTheme="minorHAnsi" w:cstheme="minorHAnsi"/>
          <w:b/>
          <w:sz w:val="21"/>
          <w:lang w:val="en-GB"/>
        </w:rPr>
      </w:pPr>
      <w:r>
        <w:rPr>
          <w:rFonts w:asciiTheme="minorHAnsi" w:hAnsiTheme="minorHAnsi" w:cstheme="minorHAnsi"/>
          <w:b/>
          <w:sz w:val="21"/>
          <w:lang w:val="en-GB"/>
        </w:rPr>
        <w:br w:type="page"/>
      </w:r>
    </w:p>
    <w:p w14:paraId="3E0B33FF" w14:textId="3A7A7684" w:rsidR="009A302D" w:rsidRPr="008126A8" w:rsidRDefault="009A302D" w:rsidP="008126A8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8126A8">
        <w:rPr>
          <w:rFonts w:asciiTheme="minorHAnsi" w:hAnsiTheme="minorHAnsi" w:cstheme="minorHAnsi"/>
          <w:b/>
          <w:sz w:val="21"/>
          <w:lang w:val="en-GB"/>
        </w:rPr>
        <w:lastRenderedPageBreak/>
        <w:t>Signature of the applicant</w:t>
      </w:r>
    </w:p>
    <w:p w14:paraId="4ED68BC9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B66209" w14:paraId="5D4406B8" w14:textId="77777777" w:rsidTr="00FD2896">
        <w:tc>
          <w:tcPr>
            <w:tcW w:w="9142" w:type="dxa"/>
          </w:tcPr>
          <w:p w14:paraId="17BD892B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763A7" w14:paraId="66B4D1BC" w14:textId="77777777" w:rsidTr="00FD2896">
        <w:tc>
          <w:tcPr>
            <w:tcW w:w="9142" w:type="dxa"/>
          </w:tcPr>
          <w:p w14:paraId="5655E4AC" w14:textId="2EF45B0F" w:rsidR="00315111" w:rsidRDefault="009A302D" w:rsidP="00315111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I hereby declare that</w:t>
            </w:r>
            <w:r w:rsidR="00315111"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:</w:t>
            </w:r>
          </w:p>
          <w:p w14:paraId="08328206" w14:textId="77777777" w:rsidR="00315111" w:rsidRPr="00315111" w:rsidRDefault="009A302D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I have completed this form truthfully</w:t>
            </w:r>
            <w:r w:rsidR="00315111"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;</w:t>
            </w:r>
          </w:p>
          <w:p w14:paraId="15C2A15B" w14:textId="62D6F813" w:rsidR="00315111" w:rsidRPr="00315111" w:rsidRDefault="00315111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I grant the Stichting tot Steun permission to process </w:t>
            </w:r>
            <w:r>
              <w:rPr>
                <w:rFonts w:asciiTheme="minorHAnsi" w:hAnsiTheme="minorHAnsi" w:cstheme="minorHAnsi"/>
                <w:bCs/>
                <w:szCs w:val="21"/>
                <w:lang w:val="en-GB"/>
              </w:rPr>
              <w:t>the</w:t>
            </w: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 data as stated in this form for the purpose of evaluating this application.</w:t>
            </w: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B763A7" w14:paraId="2397DB11" w14:textId="77777777" w:rsidTr="00FD2896">
        <w:tc>
          <w:tcPr>
            <w:tcW w:w="9142" w:type="dxa"/>
          </w:tcPr>
          <w:p w14:paraId="41DF038C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66209" w14:paraId="299CEFB1" w14:textId="77777777" w:rsidTr="00FD2896">
        <w:tc>
          <w:tcPr>
            <w:tcW w:w="9142" w:type="dxa"/>
          </w:tcPr>
          <w:p w14:paraId="13BBE06A" w14:textId="77777777" w:rsidR="009A302D" w:rsidRPr="00B66209" w:rsidRDefault="009A302D" w:rsidP="009A302D">
            <w:pPr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B66209" w14:paraId="2795FCEB" w14:textId="77777777" w:rsidTr="00FD2896">
        <w:tc>
          <w:tcPr>
            <w:tcW w:w="9142" w:type="dxa"/>
          </w:tcPr>
          <w:p w14:paraId="04A42116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712ADA6F" w14:textId="77777777" w:rsidTr="00FD2896">
        <w:tc>
          <w:tcPr>
            <w:tcW w:w="9142" w:type="dxa"/>
          </w:tcPr>
          <w:p w14:paraId="4014987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B66209" w14:paraId="7D20C107" w14:textId="77777777" w:rsidTr="00FD2896">
        <w:tc>
          <w:tcPr>
            <w:tcW w:w="9142" w:type="dxa"/>
          </w:tcPr>
          <w:p w14:paraId="140ACB2A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6FFB84D2" w14:textId="77777777" w:rsidTr="00FD2896">
        <w:tc>
          <w:tcPr>
            <w:tcW w:w="9142" w:type="dxa"/>
          </w:tcPr>
          <w:p w14:paraId="6C9A2147" w14:textId="77777777" w:rsidR="00FD2896" w:rsidRPr="00B66209" w:rsidRDefault="00FD2896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FD2896" w:rsidRPr="00B66209" w14:paraId="073FBF3C" w14:textId="77777777" w:rsidTr="00FD2896">
        <w:tc>
          <w:tcPr>
            <w:tcW w:w="9142" w:type="dxa"/>
          </w:tcPr>
          <w:p w14:paraId="1F235903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  <w:p w14:paraId="2A1A9126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  <w:p w14:paraId="583F161A" w14:textId="77777777" w:rsidR="00FD2896" w:rsidRPr="00B66209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339827D4" w14:textId="77777777" w:rsidR="009A302D" w:rsidRPr="00B66209" w:rsidRDefault="009A302D" w:rsidP="008126A8">
      <w:pPr>
        <w:pBdr>
          <w:top w:val="single" w:sz="18" w:space="1" w:color="auto"/>
        </w:pBdr>
        <w:rPr>
          <w:rFonts w:asciiTheme="minorHAnsi" w:hAnsiTheme="minorHAnsi" w:cstheme="minorHAnsi"/>
        </w:rPr>
      </w:pPr>
    </w:p>
    <w:sectPr w:rsidR="009A302D" w:rsidRPr="00B66209" w:rsidSect="009A302D">
      <w:headerReference w:type="default" r:id="rId11"/>
      <w:footerReference w:type="default" r:id="rId12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3CCF5" w14:textId="77777777" w:rsidR="00B60FAA" w:rsidRDefault="00B60FAA" w:rsidP="009A302D">
      <w:r>
        <w:separator/>
      </w:r>
    </w:p>
  </w:endnote>
  <w:endnote w:type="continuationSeparator" w:id="0">
    <w:p w14:paraId="0D51EA38" w14:textId="77777777" w:rsidR="00B60FAA" w:rsidRDefault="00B60FAA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29F93C99-68D9-4116-A003-8D2DF342B599}"/>
    <w:embedBold r:id="rId2" w:fontKey="{1AD46EC7-C9A5-43E5-BA58-7BD10909412C}"/>
    <w:embedItalic r:id="rId3" w:fontKey="{FEF5AC9B-AC50-4D28-BB53-A78156AF8EEE}"/>
    <w:embedBoldItalic r:id="rId4" w:fontKey="{E7B9BDD8-587B-4F88-9013-A8F8DBBC581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A7FF80EA-2CA2-4D97-8B9D-A88AAFE8A2EC}"/>
  </w:font>
  <w:font w:name="IrisUPC">
    <w:altName w:val="IrisUPC"/>
    <w:charset w:val="DE"/>
    <w:family w:val="swiss"/>
    <w:pitch w:val="variable"/>
    <w:sig w:usb0="81000003" w:usb1="00000000" w:usb2="00000000" w:usb3="00000000" w:csb0="00010001" w:csb1="00000000"/>
    <w:embedRegular r:id="rId6" w:fontKey="{D77707DE-F29A-4971-93B5-EC63215138BE}"/>
    <w:embedBold r:id="rId7" w:fontKey="{FBD70B61-91D1-41BA-A83C-1C60420BEFB7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8" w:fontKey="{10BAA4B0-F732-4A73-ACF8-4408002783C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AAD61" w14:textId="77777777" w:rsidR="009A302D" w:rsidRPr="000C7B66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oernooiveld 300, 6525 EC Nijmegen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elephone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02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-3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512120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CoC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41151660,</w:t>
    </w:r>
  </w:p>
  <w:p w14:paraId="5EBA266C" w14:textId="77777777" w:rsidR="009A302D" w:rsidRPr="000C7B66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Rabobank 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IBAN IBAN NL59 RABO 0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300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0246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9</w:t>
    </w:r>
  </w:p>
  <w:p w14:paraId="2660E251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61293" w14:textId="77777777" w:rsidR="00B60FAA" w:rsidRDefault="00B60FAA" w:rsidP="009A302D">
      <w:r>
        <w:separator/>
      </w:r>
    </w:p>
  </w:footnote>
  <w:footnote w:type="continuationSeparator" w:id="0">
    <w:p w14:paraId="2EF0F3E6" w14:textId="77777777" w:rsidR="00B60FAA" w:rsidRDefault="00B60FAA" w:rsidP="009A302D">
      <w:r>
        <w:continuationSeparator/>
      </w:r>
    </w:p>
  </w:footnote>
  <w:footnote w:id="1">
    <w:p w14:paraId="5F10A373" w14:textId="77777777" w:rsidR="009A302D" w:rsidRPr="00584832" w:rsidRDefault="009A302D" w:rsidP="00584832">
      <w:pPr>
        <w:pStyle w:val="Voetnoottekst"/>
        <w:ind w:left="142" w:hanging="142"/>
        <w:rPr>
          <w:rFonts w:asciiTheme="minorHAnsi" w:hAnsiTheme="minorHAnsi" w:cstheme="minorHAnsi"/>
          <w:lang w:val="en-GB"/>
        </w:rPr>
      </w:pPr>
      <w:r w:rsidRPr="00584832">
        <w:rPr>
          <w:rStyle w:val="Voetnootmarkering"/>
          <w:rFonts w:asciiTheme="minorHAnsi" w:hAnsiTheme="minorHAnsi" w:cstheme="minorHAnsi"/>
        </w:rPr>
        <w:footnoteRef/>
      </w:r>
      <w:r w:rsidRPr="00584832">
        <w:rPr>
          <w:rFonts w:asciiTheme="minorHAnsi" w:hAnsiTheme="minorHAnsi" w:cstheme="minorHAnsi"/>
          <w:lang w:val="en-GB"/>
        </w:rPr>
        <w:t xml:space="preserve"> </w:t>
      </w:r>
      <w:r w:rsidR="00584832" w:rsidRPr="00584832">
        <w:rPr>
          <w:rFonts w:asciiTheme="minorHAnsi" w:hAnsiTheme="minorHAnsi" w:cstheme="minorHAnsi"/>
          <w:lang w:val="en-GB"/>
        </w:rPr>
        <w:tab/>
      </w:r>
      <w:r w:rsidRPr="00584832">
        <w:rPr>
          <w:rFonts w:asciiTheme="minorHAnsi" w:hAnsiTheme="minorHAnsi" w:cstheme="minorHAnsi"/>
          <w:lang w:val="en-GB"/>
        </w:rPr>
        <w:t xml:space="preserve">Research that previously received a grant from </w:t>
      </w:r>
      <w:r w:rsidR="00584832">
        <w:rPr>
          <w:rFonts w:asciiTheme="minorHAnsi" w:hAnsiTheme="minorHAnsi" w:cstheme="minorHAnsi"/>
          <w:lang w:val="en-GB"/>
        </w:rPr>
        <w:t>Stichting tot Steun</w:t>
      </w:r>
      <w:r w:rsidRPr="00584832">
        <w:rPr>
          <w:rFonts w:asciiTheme="minorHAnsi" w:hAnsiTheme="minorHAnsi" w:cstheme="minorHAnsi"/>
          <w:lang w:val="en-GB"/>
        </w:rPr>
        <w:t xml:space="preserve"> will not be taken into </w:t>
      </w:r>
      <w:r w:rsidR="00584832" w:rsidRPr="00584832">
        <w:rPr>
          <w:rFonts w:asciiTheme="minorHAnsi" w:hAnsiTheme="minorHAnsi" w:cstheme="minorHAnsi"/>
          <w:lang w:val="en-GB"/>
        </w:rPr>
        <w:t>c</w:t>
      </w:r>
      <w:r w:rsidRPr="00584832">
        <w:rPr>
          <w:rFonts w:asciiTheme="minorHAnsi" w:hAnsiTheme="minorHAnsi" w:cstheme="minorHAnsi"/>
          <w:lang w:val="en-GB"/>
        </w:rPr>
        <w:t>onsideration.</w:t>
      </w:r>
    </w:p>
  </w:footnote>
  <w:footnote w:id="2">
    <w:p w14:paraId="2ACB7378" w14:textId="77777777" w:rsidR="001F02FE" w:rsidRPr="000C7B66" w:rsidRDefault="001F02FE" w:rsidP="001F02FE">
      <w:pPr>
        <w:ind w:left="119" w:hanging="119"/>
        <w:rPr>
          <w:rFonts w:asciiTheme="minorHAnsi" w:hAnsiTheme="minorHAnsi" w:cstheme="minorHAnsi"/>
          <w:sz w:val="20"/>
          <w:lang w:val="en-GB"/>
        </w:rPr>
      </w:pPr>
      <w:r>
        <w:rPr>
          <w:rStyle w:val="Voetnootmarkering"/>
        </w:rPr>
        <w:footnoteRef/>
      </w:r>
      <w:r w:rsidRPr="000C7B66">
        <w:rPr>
          <w:lang w:val="en-GB"/>
        </w:rPr>
        <w:t xml:space="preserve"> </w:t>
      </w:r>
      <w:r w:rsidRPr="000C7B66">
        <w:rPr>
          <w:rFonts w:asciiTheme="minorHAnsi" w:hAnsiTheme="minorHAnsi" w:cstheme="minorHAnsi"/>
          <w:sz w:val="20"/>
          <w:lang w:val="en-GB"/>
        </w:rPr>
        <w:t xml:space="preserve">Please make sure that referees are aware of and agree with the mention of their name here and that they have no conflict of interest within the meaning of the </w:t>
      </w:r>
      <w:r w:rsidR="00B60FAA">
        <w:fldChar w:fldCharType="begin"/>
      </w:r>
      <w:r w:rsidR="00B60FAA" w:rsidRPr="00B763A7">
        <w:rPr>
          <w:lang w:val="en-GB"/>
        </w:rPr>
        <w:instrText xml:space="preserve"> HYPERLINK "https://www.nwo.nl/documents/nwo/juridisch/gedragscode-belangenverstrengeling-nwo" </w:instrText>
      </w:r>
      <w:r w:rsidR="00B60FAA">
        <w:fldChar w:fldCharType="separate"/>
      </w:r>
      <w:r w:rsidRPr="000C7B66">
        <w:rPr>
          <w:rStyle w:val="Hyperlink"/>
          <w:rFonts w:asciiTheme="minorHAnsi" w:hAnsiTheme="minorHAnsi" w:cstheme="minorHAnsi"/>
          <w:color w:val="8B658A"/>
          <w:sz w:val="20"/>
          <w:lang w:val="en-GB"/>
        </w:rPr>
        <w:t>NWO Gedragscode Belangenverstrengeling</w:t>
      </w:r>
      <w:r w:rsidR="00B60FAA">
        <w:rPr>
          <w:rStyle w:val="Hyperlink"/>
          <w:rFonts w:asciiTheme="minorHAnsi" w:hAnsiTheme="minorHAnsi" w:cstheme="minorHAnsi"/>
          <w:color w:val="8B658A"/>
          <w:sz w:val="20"/>
          <w:lang w:val="en-GB"/>
        </w:rPr>
        <w:fldChar w:fldCharType="end"/>
      </w:r>
      <w:r w:rsidRPr="000C7B66">
        <w:rPr>
          <w:rFonts w:asciiTheme="minorHAnsi" w:hAnsiTheme="minorHAnsi" w:cstheme="minorHAnsi"/>
          <w:sz w:val="20"/>
          <w:lang w:val="en-GB"/>
        </w:rPr>
        <w:t xml:space="preserve">.  </w:t>
      </w:r>
    </w:p>
    <w:p w14:paraId="5A1982A8" w14:textId="77777777" w:rsidR="001F02FE" w:rsidRPr="000C7B66" w:rsidRDefault="001F02FE" w:rsidP="001F02FE">
      <w:pPr>
        <w:pStyle w:val="Voetnoottekst"/>
        <w:rPr>
          <w:lang w:val="en-GB"/>
        </w:rPr>
      </w:pPr>
    </w:p>
    <w:p w14:paraId="74A89393" w14:textId="62ECAC16" w:rsidR="001F02FE" w:rsidRPr="000C7B66" w:rsidRDefault="001F02FE">
      <w:pPr>
        <w:pStyle w:val="Voetnoottekst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04C25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55784576" wp14:editId="020D9B6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164E35D8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1BCF"/>
    <w:multiLevelType w:val="hybridMultilevel"/>
    <w:tmpl w:val="F76CAC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2C53DD"/>
    <w:multiLevelType w:val="hybridMultilevel"/>
    <w:tmpl w:val="FF96CE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B0EC3"/>
    <w:multiLevelType w:val="hybridMultilevel"/>
    <w:tmpl w:val="1D7465BC"/>
    <w:lvl w:ilvl="0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10"/>
  </w:num>
  <w:num w:numId="7">
    <w:abstractNumId w:val="8"/>
  </w:num>
  <w:num w:numId="8">
    <w:abstractNumId w:val="7"/>
  </w:num>
  <w:num w:numId="9">
    <w:abstractNumId w:val="0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3AdJGlko6SsGpxcWZ+XkgBca1AIMxTdUsAAAA"/>
  </w:docVars>
  <w:rsids>
    <w:rsidRoot w:val="00A34934"/>
    <w:rsid w:val="0001451A"/>
    <w:rsid w:val="00026AFC"/>
    <w:rsid w:val="000C7B66"/>
    <w:rsid w:val="00145955"/>
    <w:rsid w:val="001F02FE"/>
    <w:rsid w:val="002A68BF"/>
    <w:rsid w:val="0030573A"/>
    <w:rsid w:val="00315111"/>
    <w:rsid w:val="003154B2"/>
    <w:rsid w:val="003301AA"/>
    <w:rsid w:val="00427914"/>
    <w:rsid w:val="00584832"/>
    <w:rsid w:val="005B2849"/>
    <w:rsid w:val="00602E3D"/>
    <w:rsid w:val="006527E1"/>
    <w:rsid w:val="006F4725"/>
    <w:rsid w:val="00776C82"/>
    <w:rsid w:val="007B0F95"/>
    <w:rsid w:val="008126A8"/>
    <w:rsid w:val="00841205"/>
    <w:rsid w:val="00985213"/>
    <w:rsid w:val="00986127"/>
    <w:rsid w:val="009A302D"/>
    <w:rsid w:val="00A34934"/>
    <w:rsid w:val="00A57212"/>
    <w:rsid w:val="00A61251"/>
    <w:rsid w:val="00B24F55"/>
    <w:rsid w:val="00B35AF0"/>
    <w:rsid w:val="00B60FAA"/>
    <w:rsid w:val="00B66209"/>
    <w:rsid w:val="00B763A7"/>
    <w:rsid w:val="00B86F78"/>
    <w:rsid w:val="00C376F4"/>
    <w:rsid w:val="00C90795"/>
    <w:rsid w:val="00C93DCC"/>
    <w:rsid w:val="00CA5B7F"/>
    <w:rsid w:val="00DE04D7"/>
    <w:rsid w:val="00E176D0"/>
    <w:rsid w:val="00F45174"/>
    <w:rsid w:val="00FA1D36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7040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link w:val="VoetnoottekstChar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character" w:customStyle="1" w:styleId="VoetnoottekstChar">
    <w:name w:val="Voetnoottekst Char"/>
    <w:basedOn w:val="Standaardalinea-lettertype"/>
    <w:link w:val="Voetnoottekst"/>
    <w:semiHidden/>
    <w:rsid w:val="001F02FE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ichtingtotsteunvcvgz.n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stichtingtotsteunvcvgz.nl/subsidie/criteria-innovatieve-projecten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ichtingtotsteunvcvgz.nl/subsidie/criteria-innovatieve-projecten.htm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D20CE-E476-4A6C-9B9E-536679415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262</TotalTime>
  <Pages>3</Pages>
  <Words>380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Subsidy STICHTING TOT STEUN VCVGZ Medium Preliminary Application 2012/2013</dc:title>
  <dc:subject/>
  <dc:creator>anne wijnen Malta &amp; de Keyzer</dc:creator>
  <cp:keywords/>
  <cp:lastModifiedBy>Karen Malta</cp:lastModifiedBy>
  <cp:revision>12</cp:revision>
  <cp:lastPrinted>2018-05-17T14:22:00Z</cp:lastPrinted>
  <dcterms:created xsi:type="dcterms:W3CDTF">2018-05-17T14:01:00Z</dcterms:created>
  <dcterms:modified xsi:type="dcterms:W3CDTF">2020-04-21T13:30:00Z</dcterms:modified>
</cp:coreProperties>
</file>